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F34" w:rsidRDefault="00213555" w:rsidP="00213555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MACHINE PROBLEM</w:t>
      </w:r>
    </w:p>
    <w:p w:rsidR="00213555" w:rsidRDefault="00213555" w:rsidP="00213555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PYTHON SOLUTION PROBLEM # 2</w:t>
      </w:r>
    </w:p>
    <w:p w:rsidR="00213555" w:rsidRDefault="00213555" w:rsidP="00213555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Aguinaldo, Kurt</w:t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</w:r>
      <w:r>
        <w:rPr>
          <w:rFonts w:ascii="Georgia" w:hAnsi="Georgia"/>
          <w:sz w:val="24"/>
          <w:szCs w:val="24"/>
        </w:rPr>
        <w:tab/>
        <w:t xml:space="preserve">       2ECE – A</w:t>
      </w:r>
    </w:p>
    <w:p w:rsidR="00213555" w:rsidRDefault="00213555" w:rsidP="00213555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Sales, Ace Lawrence</w:t>
      </w:r>
    </w:p>
    <w:p w:rsidR="00213555" w:rsidRDefault="00213555" w:rsidP="00213555">
      <w:pPr>
        <w:rPr>
          <w:rFonts w:ascii="Georgia" w:hAnsi="Georgia"/>
          <w:sz w:val="24"/>
          <w:szCs w:val="24"/>
        </w:rPr>
      </w:pPr>
    </w:p>
    <w:p w:rsidR="00213555" w:rsidRDefault="00213555" w:rsidP="00213555">
      <w:pPr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EA4ED28">
            <wp:simplePos x="0" y="0"/>
            <wp:positionH relativeFrom="margin">
              <wp:align>right</wp:align>
            </wp:positionH>
            <wp:positionV relativeFrom="paragraph">
              <wp:posOffset>567690</wp:posOffset>
            </wp:positionV>
            <wp:extent cx="5943600" cy="5896610"/>
            <wp:effectExtent l="0" t="0" r="0" b="8890"/>
            <wp:wrapTight wrapText="bothSides">
              <wp:wrapPolygon edited="0">
                <wp:start x="0" y="0"/>
                <wp:lineTo x="0" y="21563"/>
                <wp:lineTo x="21531" y="21563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eorgia" w:hAnsi="Georgia"/>
          <w:b/>
          <w:sz w:val="24"/>
          <w:szCs w:val="24"/>
        </w:rPr>
        <w:t>SCRIPT FILE:</w:t>
      </w:r>
    </w:p>
    <w:p w:rsidR="00213555" w:rsidRDefault="00213555" w:rsidP="00213555">
      <w:pPr>
        <w:rPr>
          <w:rFonts w:ascii="Georgia" w:hAnsi="Georgia"/>
          <w:b/>
          <w:sz w:val="24"/>
          <w:szCs w:val="24"/>
        </w:rPr>
      </w:pPr>
    </w:p>
    <w:p w:rsidR="00213555" w:rsidRDefault="00213555" w:rsidP="00213555">
      <w:pPr>
        <w:rPr>
          <w:rFonts w:ascii="Georgia" w:hAnsi="Georgia"/>
          <w:b/>
          <w:sz w:val="24"/>
          <w:szCs w:val="24"/>
        </w:rPr>
      </w:pPr>
    </w:p>
    <w:p w:rsidR="00213555" w:rsidRPr="00213555" w:rsidRDefault="00213555" w:rsidP="00213555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>Using input problem2(3,4,5,6,7,9)</w:t>
      </w:r>
    </w:p>
    <w:p w:rsidR="00213555" w:rsidRDefault="00213555" w:rsidP="00213555">
      <w:pPr>
        <w:rPr>
          <w:rFonts w:ascii="Georgia" w:hAnsi="Georgia"/>
          <w:b/>
          <w:sz w:val="24"/>
          <w:szCs w:val="24"/>
        </w:rPr>
      </w:pPr>
    </w:p>
    <w:p w:rsidR="00213555" w:rsidRDefault="00213555" w:rsidP="00213555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OUTPUT:</w:t>
      </w:r>
      <w:bookmarkStart w:id="0" w:name="_GoBack"/>
      <w:bookmarkEnd w:id="0"/>
    </w:p>
    <w:p w:rsidR="00213555" w:rsidRPr="00213555" w:rsidRDefault="00213555" w:rsidP="00213555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54B813E">
            <wp:simplePos x="0" y="0"/>
            <wp:positionH relativeFrom="margin">
              <wp:align>center</wp:align>
            </wp:positionH>
            <wp:positionV relativeFrom="paragraph">
              <wp:posOffset>210820</wp:posOffset>
            </wp:positionV>
            <wp:extent cx="4020820" cy="914400"/>
            <wp:effectExtent l="0" t="0" r="0" b="0"/>
            <wp:wrapTight wrapText="bothSides">
              <wp:wrapPolygon edited="0">
                <wp:start x="0" y="0"/>
                <wp:lineTo x="0" y="21150"/>
                <wp:lineTo x="21491" y="21150"/>
                <wp:lineTo x="2149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82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13555" w:rsidRPr="002135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LCwMDY2NDW2tDRR0lEKTi0uzszPAykwrAUASdAgTCwAAAA="/>
  </w:docVars>
  <w:rsids>
    <w:rsidRoot w:val="00213555"/>
    <w:rsid w:val="00213555"/>
    <w:rsid w:val="007D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A6398"/>
  <w15:chartTrackingRefBased/>
  <w15:docId w15:val="{417BF180-0549-43F7-A2D4-67EF5B339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3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5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2-07T13:28:00Z</dcterms:created>
  <dcterms:modified xsi:type="dcterms:W3CDTF">2019-12-07T13:32:00Z</dcterms:modified>
</cp:coreProperties>
</file>